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6"/>
        <w:gridCol w:w="5715"/>
        <w:gridCol w:w="1656"/>
      </w:tblGrid>
      <w:tr w:rsidR="00C1091E" w14:paraId="7CFB072F" w14:textId="77777777" w:rsidTr="00C1091E">
        <w:trPr>
          <w:trHeight w:val="1610"/>
        </w:trPr>
        <w:tc>
          <w:tcPr>
            <w:tcW w:w="1440" w:type="dxa"/>
            <w:vAlign w:val="center"/>
          </w:tcPr>
          <w:p w14:paraId="41AFBFA3" w14:textId="77777777" w:rsidR="00C1091E" w:rsidRDefault="00C1091E" w:rsidP="00CF1E2C">
            <w:pPr>
              <w:contextualSpacing/>
              <w:jc w:val="both"/>
              <w:rPr>
                <w:rFonts w:ascii="Times New Roman" w:hAnsi="Times New Roman" w:cs="Times New Roman"/>
                <w:sz w:val="32"/>
              </w:rPr>
            </w:pPr>
            <w:r w:rsidRPr="00F24A12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6C33176" wp14:editId="3E6E7D82">
                  <wp:extent cx="911190" cy="91440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119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49" w:type="dxa"/>
            <w:vAlign w:val="center"/>
          </w:tcPr>
          <w:p w14:paraId="0E57AAE2" w14:textId="4DD166EF" w:rsidR="00C1091E" w:rsidRPr="00C1091E" w:rsidRDefault="00C1091E" w:rsidP="00AB42E6">
            <w:pPr>
              <w:contextualSpacing/>
              <w:jc w:val="center"/>
              <w:rPr>
                <w:rFonts w:ascii="Times New Roman" w:hAnsi="Times New Roman" w:cs="Times New Roman"/>
                <w:sz w:val="58"/>
              </w:rPr>
            </w:pPr>
            <w:r w:rsidRPr="00C1091E">
              <w:rPr>
                <w:rFonts w:ascii="Times New Roman" w:hAnsi="Times New Roman" w:cs="Times New Roman"/>
                <w:sz w:val="60"/>
              </w:rPr>
              <w:t>National University</w:t>
            </w:r>
          </w:p>
          <w:p w14:paraId="54434B56" w14:textId="77777777" w:rsidR="00C1091E" w:rsidRPr="00F24A12" w:rsidRDefault="00C1091E" w:rsidP="00AB42E6">
            <w:pPr>
              <w:contextualSpacing/>
              <w:jc w:val="center"/>
              <w:rPr>
                <w:rFonts w:ascii="Times New Roman" w:hAnsi="Times New Roman" w:cs="Times New Roman"/>
                <w:sz w:val="32"/>
              </w:rPr>
            </w:pPr>
            <w:r w:rsidRPr="00C1091E">
              <w:rPr>
                <w:rFonts w:ascii="Times New Roman" w:hAnsi="Times New Roman" w:cs="Times New Roman"/>
                <w:sz w:val="30"/>
              </w:rPr>
              <w:t>of Computer and Emerging Sciences</w:t>
            </w:r>
          </w:p>
          <w:p w14:paraId="34ADF4AA" w14:textId="77777777" w:rsidR="00C1091E" w:rsidRDefault="00C1091E" w:rsidP="00AB42E6">
            <w:pPr>
              <w:contextualSpacing/>
              <w:jc w:val="center"/>
              <w:rPr>
                <w:rFonts w:ascii="Times New Roman" w:hAnsi="Times New Roman" w:cs="Times New Roman"/>
                <w:sz w:val="32"/>
              </w:rPr>
            </w:pPr>
            <w:r w:rsidRPr="00C1091E">
              <w:rPr>
                <w:rFonts w:ascii="Times New Roman" w:hAnsi="Times New Roman" w:cs="Times New Roman"/>
                <w:sz w:val="24"/>
              </w:rPr>
              <w:t>Chiniot-Faisalabad Campus</w:t>
            </w:r>
          </w:p>
        </w:tc>
        <w:tc>
          <w:tcPr>
            <w:tcW w:w="1440" w:type="dxa"/>
            <w:vAlign w:val="center"/>
          </w:tcPr>
          <w:p w14:paraId="108FF01B" w14:textId="77777777" w:rsidR="00C1091E" w:rsidRDefault="00C1091E" w:rsidP="00CF1E2C">
            <w:pPr>
              <w:contextualSpacing/>
              <w:jc w:val="both"/>
              <w:rPr>
                <w:rFonts w:ascii="Times New Roman" w:hAnsi="Times New Roman" w:cs="Times New Roman"/>
                <w:sz w:val="32"/>
              </w:rPr>
            </w:pPr>
            <w:r>
              <w:rPr>
                <w:rFonts w:ascii="Times New Roman" w:hAnsi="Times New Roman" w:cs="Times New Roman"/>
                <w:noProof/>
                <w:sz w:val="32"/>
              </w:rPr>
              <w:drawing>
                <wp:inline distT="0" distB="0" distL="0" distR="0" wp14:anchorId="2376D99D" wp14:editId="21872431">
                  <wp:extent cx="914400" cy="9144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U Logo Square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4F8BF0" w14:textId="77777777" w:rsidR="00C1091E" w:rsidRDefault="00C1091E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</w:rPr>
      </w:pPr>
    </w:p>
    <w:p w14:paraId="17B84564" w14:textId="77777777" w:rsidR="00C1091E" w:rsidRPr="00C1091E" w:rsidRDefault="00C1091E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</w:rPr>
      </w:pPr>
    </w:p>
    <w:p w14:paraId="35CAD0E6" w14:textId="0D4F2693" w:rsidR="004F1C06" w:rsidRPr="00430666" w:rsidRDefault="004F2C84" w:rsidP="00AA29ED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mputer Networks</w:t>
      </w:r>
    </w:p>
    <w:p w14:paraId="027570D0" w14:textId="6B553210" w:rsidR="00810980" w:rsidRPr="00AF3830" w:rsidRDefault="004F2C84" w:rsidP="00AB42E6">
      <w:pPr>
        <w:pStyle w:val="IntenseQuote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2P File Sharing &amp; Group Communication</w:t>
      </w:r>
    </w:p>
    <w:p w14:paraId="40BCC6F2" w14:textId="6F04D9EB" w:rsidR="0090625C" w:rsidRPr="00084D82" w:rsidRDefault="004F2C84" w:rsidP="00AB42E6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36"/>
          <w:szCs w:val="34"/>
        </w:rPr>
      </w:pPr>
      <w:r>
        <w:rPr>
          <w:rFonts w:ascii="Times New Roman" w:hAnsi="Times New Roman" w:cs="Times New Roman"/>
          <w:b/>
          <w:sz w:val="36"/>
          <w:szCs w:val="34"/>
        </w:rPr>
        <w:t>Fall</w:t>
      </w:r>
      <w:r w:rsidR="00E759FC">
        <w:rPr>
          <w:rFonts w:ascii="Times New Roman" w:hAnsi="Times New Roman" w:cs="Times New Roman"/>
          <w:b/>
          <w:sz w:val="36"/>
          <w:szCs w:val="34"/>
        </w:rPr>
        <w:t xml:space="preserve"> </w:t>
      </w:r>
      <w:r w:rsidR="004C5B48" w:rsidRPr="00084D82">
        <w:rPr>
          <w:rFonts w:ascii="Times New Roman" w:hAnsi="Times New Roman" w:cs="Times New Roman"/>
          <w:b/>
          <w:sz w:val="36"/>
          <w:szCs w:val="34"/>
        </w:rPr>
        <w:t>202</w:t>
      </w:r>
      <w:r w:rsidR="00F5767B">
        <w:rPr>
          <w:rFonts w:ascii="Times New Roman" w:hAnsi="Times New Roman" w:cs="Times New Roman"/>
          <w:b/>
          <w:sz w:val="36"/>
          <w:szCs w:val="34"/>
        </w:rPr>
        <w:t>4</w:t>
      </w:r>
    </w:p>
    <w:p w14:paraId="2528FF04" w14:textId="77777777" w:rsidR="00C1091E" w:rsidRPr="006C1E2F" w:rsidRDefault="00C1091E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</w:tblGrid>
      <w:tr w:rsidR="00DF4A41" w:rsidRPr="00F24A12" w14:paraId="1FF8F300" w14:textId="77777777" w:rsidTr="00C1091E">
        <w:trPr>
          <w:trHeight w:val="431"/>
        </w:trPr>
        <w:tc>
          <w:tcPr>
            <w:tcW w:w="4621" w:type="dxa"/>
            <w:vAlign w:val="center"/>
          </w:tcPr>
          <w:p w14:paraId="30CC12C6" w14:textId="77777777" w:rsidR="00DF4A41" w:rsidRPr="00F24A12" w:rsidRDefault="00DF4A41" w:rsidP="00CF1E2C">
            <w:pPr>
              <w:contextualSpacing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2C8EFBE7" w14:textId="2D479E51" w:rsidR="00C1091E" w:rsidRDefault="00F5767B" w:rsidP="0043677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52"/>
          <w:szCs w:val="48"/>
        </w:rPr>
      </w:pPr>
      <w:r>
        <w:rPr>
          <w:rFonts w:ascii="Times New Roman" w:hAnsi="Times New Roman" w:cs="Times New Roman"/>
          <w:b/>
          <w:sz w:val="52"/>
          <w:szCs w:val="48"/>
        </w:rPr>
        <w:t>Mustehsan Nisar</w:t>
      </w:r>
      <w:r w:rsidR="00077348">
        <w:rPr>
          <w:rFonts w:ascii="Times New Roman" w:hAnsi="Times New Roman" w:cs="Times New Roman"/>
          <w:b/>
          <w:sz w:val="52"/>
          <w:szCs w:val="48"/>
        </w:rPr>
        <w:t xml:space="preserve"> (2</w:t>
      </w:r>
      <w:r>
        <w:rPr>
          <w:rFonts w:ascii="Times New Roman" w:hAnsi="Times New Roman" w:cs="Times New Roman"/>
          <w:b/>
          <w:sz w:val="52"/>
          <w:szCs w:val="48"/>
        </w:rPr>
        <w:t>2</w:t>
      </w:r>
      <w:r w:rsidR="00077348">
        <w:rPr>
          <w:rFonts w:ascii="Times New Roman" w:hAnsi="Times New Roman" w:cs="Times New Roman"/>
          <w:b/>
          <w:sz w:val="52"/>
          <w:szCs w:val="48"/>
        </w:rPr>
        <w:t>F-</w:t>
      </w:r>
      <w:r>
        <w:rPr>
          <w:rFonts w:ascii="Times New Roman" w:hAnsi="Times New Roman" w:cs="Times New Roman"/>
          <w:b/>
          <w:sz w:val="52"/>
          <w:szCs w:val="48"/>
        </w:rPr>
        <w:t>3281</w:t>
      </w:r>
      <w:r w:rsidR="00077348">
        <w:rPr>
          <w:rFonts w:ascii="Times New Roman" w:hAnsi="Times New Roman" w:cs="Times New Roman"/>
          <w:b/>
          <w:sz w:val="52"/>
          <w:szCs w:val="48"/>
        </w:rPr>
        <w:t>)</w:t>
      </w:r>
    </w:p>
    <w:p w14:paraId="0BEEEBDA" w14:textId="42B11AA1" w:rsidR="00C73948" w:rsidRDefault="00F5767B" w:rsidP="0043677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52"/>
          <w:szCs w:val="48"/>
        </w:rPr>
      </w:pPr>
      <w:r>
        <w:rPr>
          <w:rFonts w:ascii="Times New Roman" w:hAnsi="Times New Roman" w:cs="Times New Roman"/>
          <w:b/>
          <w:sz w:val="52"/>
          <w:szCs w:val="48"/>
        </w:rPr>
        <w:t>Umar Anjum</w:t>
      </w:r>
      <w:r w:rsidR="00077348">
        <w:rPr>
          <w:rFonts w:ascii="Times New Roman" w:hAnsi="Times New Roman" w:cs="Times New Roman"/>
          <w:b/>
          <w:sz w:val="52"/>
          <w:szCs w:val="48"/>
        </w:rPr>
        <w:t xml:space="preserve"> (2</w:t>
      </w:r>
      <w:r>
        <w:rPr>
          <w:rFonts w:ascii="Times New Roman" w:hAnsi="Times New Roman" w:cs="Times New Roman"/>
          <w:b/>
          <w:sz w:val="52"/>
          <w:szCs w:val="48"/>
        </w:rPr>
        <w:t>2</w:t>
      </w:r>
      <w:r w:rsidR="00077348">
        <w:rPr>
          <w:rFonts w:ascii="Times New Roman" w:hAnsi="Times New Roman" w:cs="Times New Roman"/>
          <w:b/>
          <w:sz w:val="52"/>
          <w:szCs w:val="48"/>
        </w:rPr>
        <w:t>F-</w:t>
      </w:r>
      <w:r>
        <w:rPr>
          <w:rFonts w:ascii="Times New Roman" w:hAnsi="Times New Roman" w:cs="Times New Roman"/>
          <w:b/>
          <w:sz w:val="52"/>
          <w:szCs w:val="48"/>
        </w:rPr>
        <w:t>3292</w:t>
      </w:r>
      <w:r w:rsidR="00077348">
        <w:rPr>
          <w:rFonts w:ascii="Times New Roman" w:hAnsi="Times New Roman" w:cs="Times New Roman"/>
          <w:b/>
          <w:sz w:val="52"/>
          <w:szCs w:val="48"/>
        </w:rPr>
        <w:t>)</w:t>
      </w:r>
    </w:p>
    <w:p w14:paraId="1FB1579C" w14:textId="79D610B8" w:rsidR="0043677A" w:rsidRPr="0043677A" w:rsidRDefault="004F2C84" w:rsidP="0043677A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52"/>
          <w:szCs w:val="48"/>
        </w:rPr>
      </w:pPr>
      <w:r>
        <w:rPr>
          <w:rFonts w:ascii="Times New Roman" w:hAnsi="Times New Roman" w:cs="Times New Roman"/>
          <w:b/>
          <w:sz w:val="52"/>
          <w:szCs w:val="48"/>
        </w:rPr>
        <w:t>Imran Ali (22F)</w:t>
      </w:r>
    </w:p>
    <w:p w14:paraId="53432496" w14:textId="77777777" w:rsidR="00C1091E" w:rsidRDefault="00C1091E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</w:rPr>
      </w:pPr>
    </w:p>
    <w:p w14:paraId="51DF63D6" w14:textId="00424D97" w:rsidR="0090625C" w:rsidRPr="00F24A12" w:rsidRDefault="0090625C" w:rsidP="00CF1E2C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</w:rPr>
      </w:pPr>
    </w:p>
    <w:p w14:paraId="2DB88BB7" w14:textId="77777777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4A94A421" w14:textId="77777777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3A85D119" w14:textId="77777777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10E1060B" w14:textId="77777777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6E140E34" w14:textId="77777777" w:rsidR="00EB7B2D" w:rsidRDefault="00EB7B2D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65802350" w14:textId="77777777" w:rsidR="00077348" w:rsidRDefault="00077348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1D5AE271" w14:textId="77777777" w:rsidR="00077348" w:rsidRDefault="00077348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2081FD8F" w14:textId="77777777" w:rsidR="00077348" w:rsidRDefault="00077348" w:rsidP="00CF1E2C">
      <w:pPr>
        <w:spacing w:after="12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26D07E1D" w14:textId="35B07C8E" w:rsidR="0090625C" w:rsidRPr="00AB42E6" w:rsidRDefault="006C1E2F" w:rsidP="00C73948">
      <w:pPr>
        <w:spacing w:after="120" w:line="240" w:lineRule="auto"/>
        <w:jc w:val="center"/>
        <w:rPr>
          <w:rFonts w:ascii="Times New Roman" w:hAnsi="Times New Roman" w:cs="Times New Roman"/>
          <w:b/>
          <w:sz w:val="40"/>
          <w:szCs w:val="38"/>
        </w:rPr>
      </w:pPr>
      <w:r w:rsidRPr="00AB42E6">
        <w:rPr>
          <w:rFonts w:ascii="Times New Roman" w:hAnsi="Times New Roman" w:cs="Times New Roman"/>
          <w:b/>
          <w:sz w:val="40"/>
          <w:szCs w:val="38"/>
        </w:rPr>
        <w:t>Submitted To</w:t>
      </w:r>
    </w:p>
    <w:p w14:paraId="2C646E81" w14:textId="31676B0F" w:rsidR="005C5EFB" w:rsidRDefault="00AB42E6" w:rsidP="00C73948">
      <w:pPr>
        <w:spacing w:after="0" w:line="240" w:lineRule="auto"/>
        <w:contextualSpacing/>
        <w:jc w:val="center"/>
        <w:rPr>
          <w:rFonts w:ascii="Times New Roman" w:hAnsi="Times New Roman" w:cs="Times New Roman"/>
          <w:sz w:val="40"/>
          <w:szCs w:val="38"/>
        </w:rPr>
      </w:pPr>
      <w:r>
        <w:rPr>
          <w:rFonts w:ascii="Times New Roman" w:hAnsi="Times New Roman" w:cs="Times New Roman"/>
          <w:sz w:val="40"/>
          <w:szCs w:val="38"/>
        </w:rPr>
        <w:t>“</w:t>
      </w:r>
      <w:r w:rsidR="00C73948">
        <w:rPr>
          <w:rFonts w:ascii="Times New Roman" w:hAnsi="Times New Roman" w:cs="Times New Roman"/>
          <w:sz w:val="40"/>
          <w:szCs w:val="38"/>
        </w:rPr>
        <w:t xml:space="preserve">Mam </w:t>
      </w:r>
      <w:r w:rsidR="004F2C84">
        <w:rPr>
          <w:rFonts w:ascii="Times New Roman" w:hAnsi="Times New Roman" w:cs="Times New Roman"/>
          <w:sz w:val="40"/>
          <w:szCs w:val="38"/>
        </w:rPr>
        <w:t>Rabia Anwar</w:t>
      </w:r>
      <w:r w:rsidR="0043677A">
        <w:rPr>
          <w:rFonts w:ascii="Times New Roman" w:hAnsi="Times New Roman" w:cs="Times New Roman"/>
          <w:sz w:val="40"/>
          <w:szCs w:val="38"/>
        </w:rPr>
        <w:t>”</w:t>
      </w:r>
    </w:p>
    <w:p w14:paraId="1021485A" w14:textId="497F32FC" w:rsidR="00D140FD" w:rsidRDefault="00D140FD" w:rsidP="0043677A">
      <w:pPr>
        <w:spacing w:after="0" w:line="240" w:lineRule="auto"/>
        <w:contextualSpacing/>
        <w:jc w:val="center"/>
        <w:rPr>
          <w:rFonts w:ascii="Times New Roman" w:hAnsi="Times New Roman" w:cs="Times New Roman"/>
          <w:sz w:val="40"/>
          <w:szCs w:val="38"/>
        </w:rPr>
      </w:pPr>
    </w:p>
    <w:p w14:paraId="39542485" w14:textId="05EF5EAF" w:rsidR="008B40B4" w:rsidRPr="0071786D" w:rsidRDefault="008B40B4" w:rsidP="0071786D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786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6C09CB98" w14:textId="77777777" w:rsidR="008B40B4" w:rsidRPr="008B40B4" w:rsidRDefault="008B40B4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sz w:val="24"/>
          <w:szCs w:val="24"/>
        </w:rPr>
        <w:t>Peer-to-Peer (P2P) communication networks provide a decentralized method of connecting devices to share resources or data directly without the need for an intermediary server. This project implements a P2P communication application using C#, emphasizing efficient and secure data transfer. The core objective was to create a robust system capable of file sharing, group communication, and enhanced security without relying on external APIs.</w:t>
      </w:r>
    </w:p>
    <w:p w14:paraId="482A8685" w14:textId="1DC3BF30" w:rsidR="008B40B4" w:rsidRPr="008B40B4" w:rsidRDefault="008B40B4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sz w:val="24"/>
          <w:szCs w:val="24"/>
        </w:rPr>
        <w:t>The application employs a hybrid architecture combining central server functionalities for coordination and direct peer-to-peer interactions for communication and data transfer. The system was designed to optimize performance and reliability, ensuring it can handle failures and provide secure operations.</w:t>
      </w:r>
    </w:p>
    <w:p w14:paraId="22776B71" w14:textId="49E8D3F2" w:rsidR="008B40B4" w:rsidRPr="00CF5BC3" w:rsidRDefault="008B40B4" w:rsidP="00CF5BC3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5BC3">
        <w:rPr>
          <w:rFonts w:ascii="Times New Roman" w:eastAsia="Times New Roman" w:hAnsi="Times New Roman" w:cs="Times New Roman"/>
          <w:b/>
          <w:bCs/>
          <w:sz w:val="24"/>
          <w:szCs w:val="24"/>
        </w:rPr>
        <w:t>Features</w:t>
      </w:r>
    </w:p>
    <w:p w14:paraId="5A61A0B2" w14:textId="77777777" w:rsidR="008B40B4" w:rsidRPr="008B40B4" w:rsidRDefault="008B40B4" w:rsidP="008B40B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Utilization of C#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The entire application was developed in C#, leveraging its low-level features to ensure efficient execution and fast processing.</w:t>
      </w:r>
    </w:p>
    <w:p w14:paraId="6E5EB3EA" w14:textId="77777777" w:rsidR="008B40B4" w:rsidRPr="008B40B4" w:rsidRDefault="008B40B4" w:rsidP="008B40B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No External APIs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All functionalities, including networking and encryption, were developed from scratch without relying on third-party APIs, providing full control over the implementation.</w:t>
      </w:r>
    </w:p>
    <w:p w14:paraId="4228FD63" w14:textId="77777777" w:rsidR="008B40B4" w:rsidRPr="008B40B4" w:rsidRDefault="008B40B4" w:rsidP="008B40B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Backup Server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A failover mechanism ensures continuous operation by seamlessly switching to a backup server if the main server fails.</w:t>
      </w:r>
    </w:p>
    <w:p w14:paraId="398D8FAA" w14:textId="77777777" w:rsidR="008B40B4" w:rsidRPr="008B40B4" w:rsidRDefault="008B40B4" w:rsidP="008B40B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Email Authentication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Before joining the network, peers are authenticated via email for added security.</w:t>
      </w:r>
    </w:p>
    <w:p w14:paraId="06CD384A" w14:textId="77777777" w:rsidR="008B40B4" w:rsidRPr="008B40B4" w:rsidRDefault="008B40B4" w:rsidP="008B40B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Encryption and Decryption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Messages and file transfers are encrypted to ensure data security during transmission.</w:t>
      </w:r>
    </w:p>
    <w:p w14:paraId="09F525F5" w14:textId="77777777" w:rsidR="008B40B4" w:rsidRPr="008B40B4" w:rsidRDefault="008B40B4" w:rsidP="008B40B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File Transfers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Supports transferring various file types, including text files, images (JPG, PNG, JPEG), and more.</w:t>
      </w:r>
    </w:p>
    <w:p w14:paraId="1CBDEEE3" w14:textId="77777777" w:rsidR="008B40B4" w:rsidRPr="008B40B4" w:rsidRDefault="008B40B4" w:rsidP="008B40B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Group Communication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Enables real-time group chats with multiple peers, including file sharing and emoji support.</w:t>
      </w:r>
    </w:p>
    <w:p w14:paraId="3D824DDC" w14:textId="77777777" w:rsidR="008B40B4" w:rsidRPr="008B40B4" w:rsidRDefault="008B40B4" w:rsidP="008B40B4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Broadcasting Approach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The system efficiently broadcasts messages and updates across peers in the network.</w:t>
      </w:r>
    </w:p>
    <w:p w14:paraId="39F0C185" w14:textId="7ABB9CAC" w:rsidR="008B40B4" w:rsidRPr="00CF5BC3" w:rsidRDefault="008B40B4" w:rsidP="00CF5BC3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5BC3">
        <w:rPr>
          <w:rFonts w:ascii="Times New Roman" w:eastAsia="Times New Roman" w:hAnsi="Times New Roman" w:cs="Times New Roman"/>
          <w:b/>
          <w:bCs/>
          <w:sz w:val="24"/>
          <w:szCs w:val="24"/>
        </w:rPr>
        <w:t>Challenges and Solutions</w:t>
      </w:r>
    </w:p>
    <w:p w14:paraId="643CDFAF" w14:textId="77777777" w:rsidR="008B40B4" w:rsidRPr="008B40B4" w:rsidRDefault="008B40B4" w:rsidP="008B40B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IP Address Conflict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E5E2AA6" w14:textId="77777777" w:rsidR="008B40B4" w:rsidRPr="008B40B4" w:rsidRDefault="008B40B4" w:rsidP="008B40B4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Challenge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 xml:space="preserve">: When running the application on the same device, all forms </w:t>
      </w:r>
      <w:proofErr w:type="gramStart"/>
      <w:r w:rsidRPr="008B40B4">
        <w:rPr>
          <w:rFonts w:ascii="Times New Roman" w:eastAsia="Times New Roman" w:hAnsi="Times New Roman" w:cs="Times New Roman"/>
          <w:sz w:val="24"/>
          <w:szCs w:val="24"/>
        </w:rPr>
        <w:t>generated</w:t>
      </w:r>
      <w:proofErr w:type="gramEnd"/>
      <w:r w:rsidRPr="008B40B4">
        <w:rPr>
          <w:rFonts w:ascii="Times New Roman" w:eastAsia="Times New Roman" w:hAnsi="Times New Roman" w:cs="Times New Roman"/>
          <w:sz w:val="24"/>
          <w:szCs w:val="24"/>
        </w:rPr>
        <w:t xml:space="preserve"> the same IP, preventing communication between peers.</w:t>
      </w:r>
    </w:p>
    <w:p w14:paraId="4D96CF43" w14:textId="77777777" w:rsidR="008B40B4" w:rsidRPr="008B40B4" w:rsidRDefault="008B40B4" w:rsidP="008B40B4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Solution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A unique number was appended to the IP address before storing it in the server’s dictionary, allowing proper differentiation.</w:t>
      </w:r>
    </w:p>
    <w:p w14:paraId="2D9A1695" w14:textId="77777777" w:rsidR="008B40B4" w:rsidRPr="008B40B4" w:rsidRDefault="008B40B4" w:rsidP="008B40B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Peer List Issue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B61126C" w14:textId="77777777" w:rsidR="008B40B4" w:rsidRPr="008B40B4" w:rsidRDefault="008B40B4" w:rsidP="008B40B4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Challenge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 xml:space="preserve">: Peer lists were not </w:t>
      </w:r>
      <w:proofErr w:type="gramStart"/>
      <w:r w:rsidRPr="008B40B4">
        <w:rPr>
          <w:rFonts w:ascii="Times New Roman" w:eastAsia="Times New Roman" w:hAnsi="Times New Roman" w:cs="Times New Roman"/>
          <w:sz w:val="24"/>
          <w:szCs w:val="24"/>
        </w:rPr>
        <w:t>saving</w:t>
      </w:r>
      <w:proofErr w:type="gramEnd"/>
      <w:r w:rsidRPr="008B40B4">
        <w:rPr>
          <w:rFonts w:ascii="Times New Roman" w:eastAsia="Times New Roman" w:hAnsi="Times New Roman" w:cs="Times New Roman"/>
          <w:sz w:val="24"/>
          <w:szCs w:val="24"/>
        </w:rPr>
        <w:t xml:space="preserve"> due to identical IP addresses across instances.</w:t>
      </w:r>
    </w:p>
    <w:p w14:paraId="260C66DE" w14:textId="77777777" w:rsidR="008B40B4" w:rsidRPr="008B40B4" w:rsidRDefault="008B40B4" w:rsidP="008B40B4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Solution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The same approach of appending a unique identifier to IP addresses resolved the issue.</w:t>
      </w:r>
    </w:p>
    <w:p w14:paraId="44D31DE0" w14:textId="77777777" w:rsidR="008B40B4" w:rsidRPr="008B40B4" w:rsidRDefault="008B40B4" w:rsidP="008B40B4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Group Chat Race Condition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22E024C" w14:textId="77777777" w:rsidR="008B40B4" w:rsidRPr="008B40B4" w:rsidRDefault="008B40B4" w:rsidP="008B40B4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t>Challenge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Without external APIs, establishing peer-to-peer connections during group invitations caused a race condition. This was especially challenging as all operations occurred on a single device, preventing proper socket creation.</w:t>
      </w:r>
    </w:p>
    <w:p w14:paraId="6A1B1B56" w14:textId="77777777" w:rsidR="008B40B4" w:rsidRDefault="008B40B4" w:rsidP="008B40B4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olution</w:t>
      </w:r>
      <w:r w:rsidRPr="008B40B4">
        <w:rPr>
          <w:rFonts w:ascii="Times New Roman" w:eastAsia="Times New Roman" w:hAnsi="Times New Roman" w:cs="Times New Roman"/>
          <w:sz w:val="24"/>
          <w:szCs w:val="24"/>
        </w:rPr>
        <w:t>: Threading was employed with a 100-millisecond wait introduced for each invite to prevent race conditions and ensure successful socket creation.</w:t>
      </w:r>
    </w:p>
    <w:p w14:paraId="73C4F777" w14:textId="45F66358" w:rsidR="00CF5BC3" w:rsidRPr="00CF5BC3" w:rsidRDefault="00CF5BC3" w:rsidP="00CF5BC3">
      <w:pPr>
        <w:pStyle w:val="Heading4"/>
        <w:numPr>
          <w:ilvl w:val="0"/>
          <w:numId w:val="11"/>
        </w:numPr>
        <w:rPr>
          <w:color w:val="auto"/>
        </w:rPr>
      </w:pPr>
      <w:r w:rsidRPr="00CF5BC3">
        <w:rPr>
          <w:rStyle w:val="Strong"/>
          <w:b/>
          <w:bCs w:val="0"/>
          <w:color w:val="auto"/>
        </w:rPr>
        <w:t>Encryption and Decryption</w:t>
      </w:r>
    </w:p>
    <w:p w14:paraId="66567442" w14:textId="77777777" w:rsidR="00CF5BC3" w:rsidRPr="00CF5BC3" w:rsidRDefault="00CF5BC3" w:rsidP="00CF5BC3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CF5BC3">
        <w:rPr>
          <w:rStyle w:val="Strong"/>
          <w:rFonts w:ascii="Times New Roman" w:hAnsi="Times New Roman" w:cs="Times New Roman"/>
          <w:sz w:val="24"/>
          <w:szCs w:val="24"/>
        </w:rPr>
        <w:t>Functionality</w:t>
      </w:r>
      <w:r w:rsidRPr="00CF5BC3">
        <w:rPr>
          <w:rFonts w:ascii="Times New Roman" w:hAnsi="Times New Roman" w:cs="Times New Roman"/>
          <w:sz w:val="24"/>
          <w:szCs w:val="24"/>
        </w:rPr>
        <w:t>: Implements secure data transfer by encrypting and decrypting messages and files exchanged between peers.</w:t>
      </w:r>
    </w:p>
    <w:p w14:paraId="21D7B7E0" w14:textId="1B8BE83F" w:rsidR="00CF5BC3" w:rsidRPr="00E26B5E" w:rsidRDefault="00CF5BC3" w:rsidP="002D5000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5BC3">
        <w:rPr>
          <w:rStyle w:val="Strong"/>
          <w:rFonts w:ascii="Times New Roman" w:hAnsi="Times New Roman" w:cs="Times New Roman"/>
          <w:sz w:val="24"/>
          <w:szCs w:val="24"/>
        </w:rPr>
        <w:t>Library</w:t>
      </w:r>
      <w:r w:rsidRPr="00CF5BC3">
        <w:rPr>
          <w:rFonts w:ascii="Times New Roman" w:hAnsi="Times New Roman" w:cs="Times New Roman"/>
          <w:sz w:val="24"/>
          <w:szCs w:val="24"/>
        </w:rPr>
        <w:t xml:space="preserve">: using </w:t>
      </w:r>
      <w:proofErr w:type="spellStart"/>
      <w:proofErr w:type="gramStart"/>
      <w:r w:rsidRPr="00CF5BC3">
        <w:rPr>
          <w:rFonts w:ascii="Times New Roman" w:hAnsi="Times New Roman" w:cs="Times New Roman"/>
          <w:sz w:val="24"/>
          <w:szCs w:val="24"/>
        </w:rPr>
        <w:t>System.Security.Cryptography</w:t>
      </w:r>
      <w:proofErr w:type="spellEnd"/>
      <w:proofErr w:type="gramEnd"/>
      <w:r w:rsidRPr="00CF5BC3">
        <w:rPr>
          <w:rFonts w:ascii="Times New Roman" w:hAnsi="Times New Roman" w:cs="Times New Roman"/>
          <w:sz w:val="24"/>
          <w:szCs w:val="24"/>
        </w:rPr>
        <w:t>;</w:t>
      </w:r>
    </w:p>
    <w:p w14:paraId="6157C534" w14:textId="576DD672" w:rsidR="00E26B5E" w:rsidRPr="00E26B5E" w:rsidRDefault="00E26B5E" w:rsidP="00E26B5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B5E">
        <w:rPr>
          <w:rFonts w:ascii="Times New Roman" w:eastAsia="Times New Roman" w:hAnsi="Times New Roman" w:cs="Times New Roman"/>
          <w:sz w:val="24"/>
          <w:szCs w:val="24"/>
        </w:rPr>
        <w:t>Asymmetric Encryption (RSA or ECC) for Key Exchange</w:t>
      </w:r>
    </w:p>
    <w:p w14:paraId="7F353966" w14:textId="77777777" w:rsidR="00E26B5E" w:rsidRPr="00E26B5E" w:rsidRDefault="00E26B5E" w:rsidP="00E26B5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6B5E">
        <w:rPr>
          <w:rFonts w:ascii="Times New Roman" w:eastAsia="Times New Roman" w:hAnsi="Times New Roman" w:cs="Times New Roman"/>
          <w:sz w:val="24"/>
          <w:szCs w:val="24"/>
        </w:rPr>
        <w:t>Use Case: RSA and ECC (Elliptic Curve Cryptography) are ideal for securely exchanging encryption keys over an untrusted network.</w:t>
      </w:r>
    </w:p>
    <w:p w14:paraId="0F93C88C" w14:textId="37E7F245" w:rsidR="00E26B5E" w:rsidRPr="00CF5BC3" w:rsidRDefault="00E26B5E" w:rsidP="00E26B5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26B5E">
        <w:rPr>
          <w:rFonts w:ascii="Times New Roman" w:eastAsia="Times New Roman" w:hAnsi="Times New Roman" w:cs="Times New Roman"/>
          <w:sz w:val="24"/>
          <w:szCs w:val="24"/>
        </w:rPr>
        <w:t xml:space="preserve">Why: With asymmetric encryption, a peer uses a public key to encrypt data, and only the peer with the </w:t>
      </w:r>
      <w:r w:rsidRPr="00E26B5E">
        <w:rPr>
          <w:rFonts w:ascii="Times New Roman" w:eastAsia="Times New Roman" w:hAnsi="Times New Roman" w:cs="Times New Roman"/>
          <w:b/>
          <w:bCs/>
          <w:sz w:val="24"/>
          <w:szCs w:val="24"/>
        </w:rPr>
        <w:t>corresponding private key can decrypt it.</w:t>
      </w:r>
    </w:p>
    <w:p w14:paraId="4A890F76" w14:textId="4F736AF6" w:rsidR="008B40B4" w:rsidRPr="00CF5BC3" w:rsidRDefault="008B40B4" w:rsidP="00CF5BC3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5BC3">
        <w:rPr>
          <w:rFonts w:ascii="Times New Roman" w:eastAsia="Times New Roman" w:hAnsi="Times New Roman" w:cs="Times New Roman"/>
          <w:b/>
          <w:bCs/>
          <w:sz w:val="24"/>
          <w:szCs w:val="24"/>
        </w:rPr>
        <w:t>Workings and Outputs</w:t>
      </w:r>
    </w:p>
    <w:p w14:paraId="317D1ED4" w14:textId="294A034F" w:rsidR="008B40B4" w:rsidRDefault="00CF5BC3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ogin &amp; Sign-Up Form:</w:t>
      </w:r>
    </w:p>
    <w:p w14:paraId="73937B4B" w14:textId="3199A881" w:rsidR="00CF5BC3" w:rsidRDefault="00CF5BC3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5BC3">
        <w:rPr>
          <w:rFonts w:ascii="Times New Roman" w:eastAsia="Times New Roman" w:hAnsi="Times New Roman" w:cs="Times New Roman"/>
          <w:b/>
          <w:bCs/>
          <w:sz w:val="24"/>
          <w:szCs w:val="24"/>
        </w:rPr>
        <w:drawing>
          <wp:inline distT="0" distB="0" distL="0" distR="0" wp14:anchorId="6EE21FEC" wp14:editId="02BC6063">
            <wp:extent cx="5732145" cy="3384550"/>
            <wp:effectExtent l="0" t="0" r="1905" b="6350"/>
            <wp:docPr id="140996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962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959BF" w14:textId="315C0564" w:rsidR="00CF5BC3" w:rsidRDefault="00CF5BC3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5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3247AB5D" wp14:editId="77254978">
            <wp:extent cx="4248743" cy="3991532"/>
            <wp:effectExtent l="0" t="0" r="0" b="9525"/>
            <wp:docPr id="1587782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78223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A2CC" w14:textId="2EC496D5" w:rsidR="00CF5BC3" w:rsidRDefault="00CF5BC3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eer Interface:</w:t>
      </w:r>
    </w:p>
    <w:p w14:paraId="64808F15" w14:textId="0B6A74B6" w:rsidR="00CF5BC3" w:rsidRDefault="00CF5BC3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5BC3">
        <w:rPr>
          <w:rFonts w:ascii="Times New Roman" w:eastAsia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E0C1D72" wp14:editId="1993521B">
            <wp:extent cx="5732145" cy="3172460"/>
            <wp:effectExtent l="0" t="0" r="1905" b="8890"/>
            <wp:docPr id="6040781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07819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8FC73" w14:textId="298522FB" w:rsidR="00CF5BC3" w:rsidRDefault="00CF5BC3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eer List:</w:t>
      </w:r>
    </w:p>
    <w:p w14:paraId="37F44FCA" w14:textId="5E2BC4A0" w:rsidR="00CF5BC3" w:rsidRDefault="00CF5BC3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5BC3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5023209D" wp14:editId="1AFE3ED7">
            <wp:extent cx="4439270" cy="1276528"/>
            <wp:effectExtent l="0" t="0" r="0" b="0"/>
            <wp:docPr id="4045465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54656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CB87E" w14:textId="67C464F1" w:rsidR="00CF5BC3" w:rsidRDefault="00CF5BC3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Group Chat Setup:</w:t>
      </w:r>
    </w:p>
    <w:p w14:paraId="558026E9" w14:textId="6CCA8466" w:rsidR="00CF5BC3" w:rsidRDefault="00CF5BC3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5BC3">
        <w:rPr>
          <w:rFonts w:ascii="Times New Roman" w:eastAsia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0461FF6" wp14:editId="25E8EE4E">
            <wp:extent cx="2924583" cy="3991532"/>
            <wp:effectExtent l="0" t="0" r="9525" b="9525"/>
            <wp:docPr id="12651119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111979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F7E9C" w14:textId="67EE4EBE" w:rsidR="00CF5BC3" w:rsidRDefault="00557BF9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2P Communication:</w:t>
      </w:r>
    </w:p>
    <w:p w14:paraId="5AD3CC81" w14:textId="32DDABC1" w:rsidR="00557BF9" w:rsidRDefault="00557BF9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CAE143D" w14:textId="2129C700" w:rsidR="00557BF9" w:rsidRDefault="00557BF9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57BF9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5AC3FFF9" wp14:editId="2C3FDD68">
            <wp:extent cx="3000794" cy="3820058"/>
            <wp:effectExtent l="0" t="0" r="9525" b="9525"/>
            <wp:docPr id="6805369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53694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4D85B" w14:textId="2F3CFC39" w:rsidR="00557BF9" w:rsidRDefault="00557BF9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57BF9">
        <w:rPr>
          <w:rFonts w:ascii="Times New Roman" w:eastAsia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1A4E562" wp14:editId="7FB27C54">
            <wp:extent cx="2981741" cy="3839111"/>
            <wp:effectExtent l="0" t="0" r="9525" b="9525"/>
            <wp:docPr id="11828473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847352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9E948" w14:textId="60A92F17" w:rsidR="00557BF9" w:rsidRDefault="00557BF9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57BF9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558069FC" wp14:editId="49433DAF">
            <wp:extent cx="2943636" cy="3877216"/>
            <wp:effectExtent l="0" t="0" r="9525" b="9525"/>
            <wp:docPr id="10437805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780577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C77E6" w14:textId="20D624FB" w:rsidR="00557BF9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ack UP Server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 w:rsidRPr="0071786D">
        <w:rPr>
          <w:rFonts w:ascii="Times New Roman" w:eastAsia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25570B9" wp14:editId="28845566">
            <wp:extent cx="5732145" cy="3295015"/>
            <wp:effectExtent l="0" t="0" r="1905" b="635"/>
            <wp:docPr id="1649525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5253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9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D56E4" w14:textId="2160CF74" w:rsidR="0071786D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ain Server:</w:t>
      </w:r>
    </w:p>
    <w:p w14:paraId="0DC5E764" w14:textId="34F5DC2C" w:rsidR="0071786D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786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570C55BB" wp14:editId="2E21912C">
            <wp:extent cx="5732145" cy="3235960"/>
            <wp:effectExtent l="0" t="0" r="1905" b="2540"/>
            <wp:docPr id="929861538" name="Picture 1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861538" name="Picture 1" descr="A computer screen 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5DBF6" w14:textId="0582CAEF" w:rsidR="0071786D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ile Sending 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rom</w:t>
      </w:r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ne Peer To Other:</w:t>
      </w:r>
    </w:p>
    <w:p w14:paraId="457C882A" w14:textId="4EC5C9F8" w:rsidR="0071786D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786D">
        <w:rPr>
          <w:rFonts w:ascii="Times New Roman" w:eastAsia="Times New Roman" w:hAnsi="Times New Roman" w:cs="Times New Roman"/>
          <w:b/>
          <w:bCs/>
          <w:sz w:val="24"/>
          <w:szCs w:val="24"/>
        </w:rPr>
        <w:drawing>
          <wp:inline distT="0" distB="0" distL="0" distR="0" wp14:anchorId="14E20C9B" wp14:editId="7D9B06D3">
            <wp:extent cx="5732145" cy="2508885"/>
            <wp:effectExtent l="0" t="0" r="1905" b="5715"/>
            <wp:docPr id="9571668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166818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CC33E" w14:textId="61CA57A9" w:rsidR="0071786D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Communication Between Peers:</w:t>
      </w:r>
    </w:p>
    <w:p w14:paraId="377063D0" w14:textId="419C3861" w:rsidR="0071786D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786D">
        <w:rPr>
          <w:rFonts w:ascii="Times New Roman" w:eastAsia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12BC053" wp14:editId="4FBF21DA">
            <wp:extent cx="5732145" cy="1904365"/>
            <wp:effectExtent l="0" t="0" r="1905" b="635"/>
            <wp:docPr id="11086388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638882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15879" w14:textId="27009C66" w:rsidR="0071786D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File Received:</w:t>
      </w:r>
    </w:p>
    <w:p w14:paraId="12B636F1" w14:textId="37EB82B0" w:rsidR="0071786D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786D">
        <w:rPr>
          <w:rFonts w:ascii="Times New Roman" w:eastAsia="Times New Roman" w:hAnsi="Times New Roman" w:cs="Times New Roman"/>
          <w:b/>
          <w:bCs/>
          <w:sz w:val="24"/>
          <w:szCs w:val="24"/>
        </w:rPr>
        <w:drawing>
          <wp:inline distT="0" distB="0" distL="0" distR="0" wp14:anchorId="6101720D" wp14:editId="6CD52D04">
            <wp:extent cx="5732145" cy="2606040"/>
            <wp:effectExtent l="0" t="0" r="1905" b="3810"/>
            <wp:docPr id="2131946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94665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8E8A" w14:textId="05655323" w:rsidR="0071786D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erver End:</w:t>
      </w:r>
    </w:p>
    <w:p w14:paraId="1431A944" w14:textId="6D864237" w:rsidR="0071786D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786D">
        <w:rPr>
          <w:rFonts w:ascii="Times New Roman" w:eastAsia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2A72586" wp14:editId="206EF4AC">
            <wp:extent cx="5732145" cy="1452880"/>
            <wp:effectExtent l="0" t="0" r="1905" b="0"/>
            <wp:docPr id="119527536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75363" name="Picture 1" descr="A screen 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45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AFAAA" w14:textId="77777777" w:rsidR="0071786D" w:rsidRPr="008B40B4" w:rsidRDefault="0071786D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CF4AAA7" w14:textId="4AEF96EB" w:rsidR="008B40B4" w:rsidRPr="008B40B4" w:rsidRDefault="008B40B4" w:rsidP="008B40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1439E89" w14:textId="34C0E9CF" w:rsidR="008B40B4" w:rsidRPr="00CF5BC3" w:rsidRDefault="008B40B4" w:rsidP="00CF5BC3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F5BC3">
        <w:rPr>
          <w:rFonts w:ascii="Times New Roman" w:eastAsia="Times New Roman" w:hAnsi="Times New Roman" w:cs="Times New Roman"/>
          <w:b/>
          <w:bCs/>
          <w:sz w:val="24"/>
          <w:szCs w:val="24"/>
        </w:rPr>
        <w:t>Conclusion and Future Work</w:t>
      </w:r>
    </w:p>
    <w:p w14:paraId="5A25CDC0" w14:textId="77777777" w:rsidR="008B40B4" w:rsidRPr="008B40B4" w:rsidRDefault="008B40B4" w:rsidP="008B40B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sz w:val="24"/>
          <w:szCs w:val="24"/>
        </w:rPr>
        <w:t xml:space="preserve">Developing this P2P communication application in C# presented significant challenges due to its low-level nature. Resolving errors and implementing complex functionalities from scratch often </w:t>
      </w:r>
      <w:proofErr w:type="gramStart"/>
      <w:r w:rsidRPr="008B40B4">
        <w:rPr>
          <w:rFonts w:ascii="Times New Roman" w:eastAsia="Times New Roman" w:hAnsi="Times New Roman" w:cs="Times New Roman"/>
          <w:sz w:val="24"/>
          <w:szCs w:val="24"/>
        </w:rPr>
        <w:t>required</w:t>
      </w:r>
      <w:proofErr w:type="gramEnd"/>
      <w:r w:rsidRPr="008B40B4">
        <w:rPr>
          <w:rFonts w:ascii="Times New Roman" w:eastAsia="Times New Roman" w:hAnsi="Times New Roman" w:cs="Times New Roman"/>
          <w:sz w:val="24"/>
          <w:szCs w:val="24"/>
        </w:rPr>
        <w:t xml:space="preserve"> substantial time and effort, including rethinking and reimplementing entire logic structures when issues arose. Despite recommendations to use higher-level languages like Python or JavaScript, we persisted with C# to prove its viability for such projects.</w:t>
      </w:r>
    </w:p>
    <w:p w14:paraId="729B2820" w14:textId="4D59AB06" w:rsidR="007843C4" w:rsidRDefault="008B40B4" w:rsidP="0071786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40B4">
        <w:rPr>
          <w:rFonts w:ascii="Times New Roman" w:eastAsia="Times New Roman" w:hAnsi="Times New Roman" w:cs="Times New Roman"/>
          <w:sz w:val="24"/>
          <w:szCs w:val="24"/>
        </w:rPr>
        <w:t>This project served as an excellent learning opportunity, highlighting the intricacies of networking, multithreading, and secure communication. Moving forward, we aim to explore similar P2P applications using high-level languages for easier development and integrate advanced AI/ML algorithms to enhance functionality and user experience.</w:t>
      </w:r>
    </w:p>
    <w:p w14:paraId="7D271501" w14:textId="77777777" w:rsidR="0071786D" w:rsidRPr="0071786D" w:rsidRDefault="0071786D" w:rsidP="0071786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71786D" w:rsidRPr="0071786D" w:rsidSect="00B87A03">
      <w:headerReference w:type="default" r:id="rId27"/>
      <w:footerReference w:type="default" r:id="rId28"/>
      <w:type w:val="continuous"/>
      <w:pgSz w:w="11907" w:h="16839" w:code="9"/>
      <w:pgMar w:top="1080" w:right="1440" w:bottom="108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94F4F9" w14:textId="77777777" w:rsidR="00050C98" w:rsidRDefault="00050C98" w:rsidP="004A1FD0">
      <w:pPr>
        <w:spacing w:after="0" w:line="240" w:lineRule="auto"/>
      </w:pPr>
      <w:r>
        <w:separator/>
      </w:r>
    </w:p>
  </w:endnote>
  <w:endnote w:type="continuationSeparator" w:id="0">
    <w:p w14:paraId="5ECFD252" w14:textId="77777777" w:rsidR="00050C98" w:rsidRDefault="00050C98" w:rsidP="004A1FD0">
      <w:pPr>
        <w:spacing w:after="0" w:line="240" w:lineRule="auto"/>
      </w:pPr>
      <w:r>
        <w:continuationSeparator/>
      </w:r>
    </w:p>
  </w:endnote>
  <w:endnote w:type="continuationNotice" w:id="1">
    <w:p w14:paraId="3D271A38" w14:textId="77777777" w:rsidR="00050C98" w:rsidRDefault="00050C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488768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DE8DAB" w14:textId="0D66E526" w:rsidR="003F3F28" w:rsidRDefault="0071786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proofErr w:type="spellStart"/>
        <w:r>
          <w:t>i</w:t>
        </w:r>
        <w:proofErr w:type="spellEnd"/>
        <w:r w:rsidR="003F3F28">
          <w:rPr>
            <w:b/>
            <w:bCs/>
          </w:rPr>
          <w:t xml:space="preserve">| </w:t>
        </w:r>
        <w:r w:rsidR="003F3F28">
          <w:rPr>
            <w:color w:val="7F7F7F" w:themeColor="background1" w:themeShade="7F"/>
            <w:spacing w:val="60"/>
          </w:rPr>
          <w:t>FAST-NU</w:t>
        </w:r>
      </w:p>
    </w:sdtContent>
  </w:sdt>
  <w:p w14:paraId="60EDB774" w14:textId="77777777" w:rsidR="003F3F28" w:rsidRPr="002226A1" w:rsidRDefault="003F3F28" w:rsidP="002226A1">
    <w:pPr>
      <w:pStyle w:val="Footer"/>
      <w:pBdr>
        <w:top w:val="single" w:sz="4" w:space="1" w:color="D9D9D9" w:themeColor="background1" w:themeShade="D9"/>
      </w:pBdr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D24F8E" w14:textId="77777777" w:rsidR="00050C98" w:rsidRDefault="00050C98" w:rsidP="004A1FD0">
      <w:pPr>
        <w:spacing w:after="0" w:line="240" w:lineRule="auto"/>
      </w:pPr>
      <w:r>
        <w:separator/>
      </w:r>
    </w:p>
  </w:footnote>
  <w:footnote w:type="continuationSeparator" w:id="0">
    <w:p w14:paraId="0E9F4B75" w14:textId="77777777" w:rsidR="00050C98" w:rsidRDefault="00050C98" w:rsidP="004A1FD0">
      <w:pPr>
        <w:spacing w:after="0" w:line="240" w:lineRule="auto"/>
      </w:pPr>
      <w:r>
        <w:continuationSeparator/>
      </w:r>
    </w:p>
  </w:footnote>
  <w:footnote w:type="continuationNotice" w:id="1">
    <w:p w14:paraId="7F9C9B9B" w14:textId="77777777" w:rsidR="00050C98" w:rsidRDefault="00050C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1E4702" w14:textId="77777777" w:rsidR="003F3F28" w:rsidRDefault="003F3F28">
    <w:pPr>
      <w:pStyle w:val="Header"/>
      <w:tabs>
        <w:tab w:val="clear" w:pos="4680"/>
        <w:tab w:val="clear" w:pos="9360"/>
      </w:tabs>
      <w:jc w:val="right"/>
      <w:rPr>
        <w:color w:val="548DD4" w:themeColor="text2" w:themeTint="99"/>
        <w:sz w:val="24"/>
        <w:szCs w:val="24"/>
      </w:rPr>
    </w:pPr>
    <w:r>
      <w:rPr>
        <w:noProof/>
        <w:color w:val="548DD4" w:themeColor="text2" w:themeTint="99"/>
        <w:sz w:val="24"/>
        <w:szCs w:val="24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AE60084" wp14:editId="64AEAFBA">
              <wp:simplePos x="0" y="0"/>
              <wp:positionH relativeFrom="rightMargin">
                <wp:align>left</wp:align>
              </wp:positionH>
              <wp:positionV relativeFrom="topMargin">
                <wp:posOffset>284521</wp:posOffset>
              </wp:positionV>
              <wp:extent cx="731520" cy="740664"/>
              <wp:effectExtent l="0" t="0" r="0" b="2540"/>
              <wp:wrapNone/>
              <wp:docPr id="33" name="Group 3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" cy="740664"/>
                        <a:chOff x="0" y="12192"/>
                        <a:chExt cx="731747" cy="746642"/>
                      </a:xfrm>
                    </wpg:grpSpPr>
                    <wps:wsp>
                      <wps:cNvPr id="34" name="Freeform 7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5" name="Freeform 8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9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10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11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871DC64" id="Group 33" o:spid="_x0000_s1026" style="position:absolute;margin-left:0;margin-top:22.4pt;width:57.6pt;height:58.3pt;z-index:251658240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">
              <v:shape id="Freeform 7" o:spid="_x0000_s1027" style="position:absolute;left:2560;top:121;width:4756;height:4733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" path="m,420r,l416,r4,l,420xe" fillcolor="#548dd4 [1951]" stroked="f">
                <v:path arrowok="t" o:connecttype="custom" o:connectlocs="0,473242;0,473242;471071,0;475601,0;0,473242" o:connectangles="0,0,0,0,0"/>
              </v:shape>
              <v:shape id="Freeform 8" o:spid="_x0000_s1028" style="position:absolute;left:1341;top:487;width:5956;height:5927;visibility:visible;mso-wrap-style:square;v-text-anchor:top" coordsize="52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" path="m,526r,l522,r4,4l,526xe" fillcolor="#548dd4 [1951]" stroked="f">
                <v:path arrowok="t" o:connecttype="custom" o:connectlocs="0,592679;0,592679;591104,0;595634,4507;0,592679" o:connectangles="0,0,0,0,0"/>
              </v:shape>
              <v:shape id="Freeform 9" o:spid="_x0000_s1029" style="position:absolute;left:1463;top:365;width:5854;height:5826;visibility:visible;mso-wrap-style:square;v-text-anchor:top" coordsize="517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" path="m,517r,-5l513,r4,l,517xe" fillcolor="#548dd4 [1951]" stroked="f">
                <v:path arrowok="t" o:connecttype="custom" o:connectlocs="0,582539;0,576905;580913,0;585443,0;0,582539" o:connectangles="0,0,0,0,0"/>
              </v:shape>
              <v:shape id="Freeform 10" o:spid="_x0000_s1030" style="position:absolute;left:2072;top:975;width:5220;height:5206;visibility:visible;mso-wrap-style:square;v-text-anchor:top" coordsize="461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" path="m,462r,l457,r4,5l,462xe" fillcolor="#548dd4 [1951]" stroked="f">
                <v:path arrowok="t" o:connecttype="custom" o:connectlocs="0,520566;0,520566;517499,0;522029,5634;0,520566" o:connectangles="0,0,0,0,0"/>
              </v:shape>
              <v:shape id="Freeform 11" o:spid="_x0000_s1031" style="position:absolute;top:365;width:7315;height:7223;visibility:visible;mso-wrap-style:square;v-text-anchor:top" coordsize="646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" path="m5,641r-5,l642,r4,l5,641xe" fillcolor="#548dd4 [1951]" stroked="f">
                <v:path arrowok="t" o:connecttype="custom" o:connectlocs="5662,722258;0,722258;726990,0;731520,0;5662,722258" o:connectangles="0,0,0,0,0"/>
              </v:shape>
              <w10:wrap anchorx="margin" anchory="margin"/>
            </v:group>
          </w:pict>
        </mc:Fallback>
      </mc:AlternateContent>
    </w:r>
  </w:p>
  <w:p w14:paraId="4B96FFF4" w14:textId="77777777" w:rsidR="003F3F28" w:rsidRDefault="003F3F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410CCE"/>
    <w:multiLevelType w:val="hybridMultilevel"/>
    <w:tmpl w:val="DC449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0684E"/>
    <w:multiLevelType w:val="hybridMultilevel"/>
    <w:tmpl w:val="90DE2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5B514E"/>
    <w:multiLevelType w:val="hybridMultilevel"/>
    <w:tmpl w:val="A3C67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4A1583"/>
    <w:multiLevelType w:val="hybridMultilevel"/>
    <w:tmpl w:val="DC8EC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D7621"/>
    <w:multiLevelType w:val="hybridMultilevel"/>
    <w:tmpl w:val="902E9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E099E"/>
    <w:multiLevelType w:val="hybridMultilevel"/>
    <w:tmpl w:val="3D36C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4F33FC"/>
    <w:multiLevelType w:val="hybridMultilevel"/>
    <w:tmpl w:val="C8865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2B3DFA"/>
    <w:multiLevelType w:val="multilevel"/>
    <w:tmpl w:val="E550B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A943465"/>
    <w:multiLevelType w:val="multilevel"/>
    <w:tmpl w:val="AEBE3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168626E"/>
    <w:multiLevelType w:val="hybridMultilevel"/>
    <w:tmpl w:val="95DA40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AB6FA5"/>
    <w:multiLevelType w:val="multilevel"/>
    <w:tmpl w:val="7FD201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E362C8"/>
    <w:multiLevelType w:val="multilevel"/>
    <w:tmpl w:val="B37E5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6072E24"/>
    <w:multiLevelType w:val="multilevel"/>
    <w:tmpl w:val="B48AA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E30C6B"/>
    <w:multiLevelType w:val="hybridMultilevel"/>
    <w:tmpl w:val="325E9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532900"/>
    <w:multiLevelType w:val="hybridMultilevel"/>
    <w:tmpl w:val="644AE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7023481">
    <w:abstractNumId w:val="3"/>
  </w:num>
  <w:num w:numId="2" w16cid:durableId="608854498">
    <w:abstractNumId w:val="5"/>
  </w:num>
  <w:num w:numId="3" w16cid:durableId="388116262">
    <w:abstractNumId w:val="1"/>
  </w:num>
  <w:num w:numId="4" w16cid:durableId="1383215126">
    <w:abstractNumId w:val="0"/>
  </w:num>
  <w:num w:numId="5" w16cid:durableId="1304391229">
    <w:abstractNumId w:val="2"/>
  </w:num>
  <w:num w:numId="6" w16cid:durableId="2060205753">
    <w:abstractNumId w:val="6"/>
  </w:num>
  <w:num w:numId="7" w16cid:durableId="1373308043">
    <w:abstractNumId w:val="9"/>
  </w:num>
  <w:num w:numId="8" w16cid:durableId="2016569456">
    <w:abstractNumId w:val="4"/>
  </w:num>
  <w:num w:numId="9" w16cid:durableId="1614094189">
    <w:abstractNumId w:val="8"/>
  </w:num>
  <w:num w:numId="10" w16cid:durableId="1993436843">
    <w:abstractNumId w:val="7"/>
  </w:num>
  <w:num w:numId="11" w16cid:durableId="482818423">
    <w:abstractNumId w:val="11"/>
  </w:num>
  <w:num w:numId="12" w16cid:durableId="1860075052">
    <w:abstractNumId w:val="12"/>
  </w:num>
  <w:num w:numId="13" w16cid:durableId="1331909869">
    <w:abstractNumId w:val="10"/>
  </w:num>
  <w:num w:numId="14" w16cid:durableId="1734037870">
    <w:abstractNumId w:val="14"/>
  </w:num>
  <w:num w:numId="15" w16cid:durableId="187720657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NDQxMLI0MzYDspR0lIJTi4sz8/NACgyNagF3WjsmLQAAAA=="/>
  </w:docVars>
  <w:rsids>
    <w:rsidRoot w:val="0090625C"/>
    <w:rsid w:val="00002765"/>
    <w:rsid w:val="00003D8A"/>
    <w:rsid w:val="00004BBC"/>
    <w:rsid w:val="00004DB2"/>
    <w:rsid w:val="00005AA3"/>
    <w:rsid w:val="00010FE0"/>
    <w:rsid w:val="00017452"/>
    <w:rsid w:val="00017D11"/>
    <w:rsid w:val="0003559E"/>
    <w:rsid w:val="000425D9"/>
    <w:rsid w:val="00042744"/>
    <w:rsid w:val="00050B80"/>
    <w:rsid w:val="00050C98"/>
    <w:rsid w:val="00051B19"/>
    <w:rsid w:val="000536DC"/>
    <w:rsid w:val="000556BC"/>
    <w:rsid w:val="00062B0B"/>
    <w:rsid w:val="00064B30"/>
    <w:rsid w:val="00064DC8"/>
    <w:rsid w:val="00072598"/>
    <w:rsid w:val="00075425"/>
    <w:rsid w:val="00076D25"/>
    <w:rsid w:val="00077348"/>
    <w:rsid w:val="000821A6"/>
    <w:rsid w:val="00083181"/>
    <w:rsid w:val="00084002"/>
    <w:rsid w:val="00084D82"/>
    <w:rsid w:val="00095E48"/>
    <w:rsid w:val="000A1F19"/>
    <w:rsid w:val="000A2C2E"/>
    <w:rsid w:val="000A3E80"/>
    <w:rsid w:val="000A550E"/>
    <w:rsid w:val="000B0A6D"/>
    <w:rsid w:val="000B1CAC"/>
    <w:rsid w:val="000C4C88"/>
    <w:rsid w:val="000C6299"/>
    <w:rsid w:val="000C753E"/>
    <w:rsid w:val="000D3C03"/>
    <w:rsid w:val="000D489B"/>
    <w:rsid w:val="000D5051"/>
    <w:rsid w:val="000D6A0E"/>
    <w:rsid w:val="000E2599"/>
    <w:rsid w:val="000E4CB6"/>
    <w:rsid w:val="000F1C4D"/>
    <w:rsid w:val="0010054B"/>
    <w:rsid w:val="00111779"/>
    <w:rsid w:val="00112D1E"/>
    <w:rsid w:val="00120619"/>
    <w:rsid w:val="001255D9"/>
    <w:rsid w:val="0012621D"/>
    <w:rsid w:val="0012773A"/>
    <w:rsid w:val="00131C9D"/>
    <w:rsid w:val="00132426"/>
    <w:rsid w:val="001367BB"/>
    <w:rsid w:val="00137455"/>
    <w:rsid w:val="001378DF"/>
    <w:rsid w:val="00137CDA"/>
    <w:rsid w:val="00140FA0"/>
    <w:rsid w:val="001513E8"/>
    <w:rsid w:val="00153599"/>
    <w:rsid w:val="001563A7"/>
    <w:rsid w:val="00156A52"/>
    <w:rsid w:val="00157905"/>
    <w:rsid w:val="00165D2F"/>
    <w:rsid w:val="001716DF"/>
    <w:rsid w:val="00175AB7"/>
    <w:rsid w:val="00175C48"/>
    <w:rsid w:val="00183B23"/>
    <w:rsid w:val="00194676"/>
    <w:rsid w:val="00196FB4"/>
    <w:rsid w:val="00196FFC"/>
    <w:rsid w:val="001A2FE4"/>
    <w:rsid w:val="001A416A"/>
    <w:rsid w:val="001A43F1"/>
    <w:rsid w:val="001B2CF5"/>
    <w:rsid w:val="001B4C1A"/>
    <w:rsid w:val="001B4EB1"/>
    <w:rsid w:val="001B634D"/>
    <w:rsid w:val="001B7425"/>
    <w:rsid w:val="001B774A"/>
    <w:rsid w:val="001C0061"/>
    <w:rsid w:val="001C0AAA"/>
    <w:rsid w:val="001C1DE8"/>
    <w:rsid w:val="001C7225"/>
    <w:rsid w:val="001D1283"/>
    <w:rsid w:val="001D1FD1"/>
    <w:rsid w:val="001D3442"/>
    <w:rsid w:val="001D6DF7"/>
    <w:rsid w:val="001E11EC"/>
    <w:rsid w:val="001E263D"/>
    <w:rsid w:val="001E7A46"/>
    <w:rsid w:val="001F0ADF"/>
    <w:rsid w:val="001F28F4"/>
    <w:rsid w:val="002024A2"/>
    <w:rsid w:val="00204545"/>
    <w:rsid w:val="002067E6"/>
    <w:rsid w:val="00211B8F"/>
    <w:rsid w:val="002156FA"/>
    <w:rsid w:val="00215822"/>
    <w:rsid w:val="0022081D"/>
    <w:rsid w:val="002226A1"/>
    <w:rsid w:val="002233C4"/>
    <w:rsid w:val="002265DA"/>
    <w:rsid w:val="00230935"/>
    <w:rsid w:val="00232E60"/>
    <w:rsid w:val="002375FC"/>
    <w:rsid w:val="00237C14"/>
    <w:rsid w:val="00246ABB"/>
    <w:rsid w:val="00247B3D"/>
    <w:rsid w:val="002525A7"/>
    <w:rsid w:val="00257E11"/>
    <w:rsid w:val="00261DF0"/>
    <w:rsid w:val="0026719A"/>
    <w:rsid w:val="00271C17"/>
    <w:rsid w:val="00273F94"/>
    <w:rsid w:val="002772D8"/>
    <w:rsid w:val="00287128"/>
    <w:rsid w:val="0028729C"/>
    <w:rsid w:val="002939EB"/>
    <w:rsid w:val="00294306"/>
    <w:rsid w:val="00294793"/>
    <w:rsid w:val="002950DB"/>
    <w:rsid w:val="0029636A"/>
    <w:rsid w:val="002A1C18"/>
    <w:rsid w:val="002A6209"/>
    <w:rsid w:val="002C2BB2"/>
    <w:rsid w:val="002C525C"/>
    <w:rsid w:val="002D068F"/>
    <w:rsid w:val="002D326E"/>
    <w:rsid w:val="002E1468"/>
    <w:rsid w:val="002E3230"/>
    <w:rsid w:val="002E325F"/>
    <w:rsid w:val="002E4E79"/>
    <w:rsid w:val="002E6583"/>
    <w:rsid w:val="002F12CD"/>
    <w:rsid w:val="002F27C6"/>
    <w:rsid w:val="002F406D"/>
    <w:rsid w:val="002F45DF"/>
    <w:rsid w:val="00300818"/>
    <w:rsid w:val="003035F0"/>
    <w:rsid w:val="00312B1A"/>
    <w:rsid w:val="00312E17"/>
    <w:rsid w:val="00313B0F"/>
    <w:rsid w:val="00327D01"/>
    <w:rsid w:val="00340677"/>
    <w:rsid w:val="003408C8"/>
    <w:rsid w:val="00346FB6"/>
    <w:rsid w:val="00355E30"/>
    <w:rsid w:val="00356EFE"/>
    <w:rsid w:val="003610D5"/>
    <w:rsid w:val="0036116D"/>
    <w:rsid w:val="00365079"/>
    <w:rsid w:val="003706BE"/>
    <w:rsid w:val="00373A04"/>
    <w:rsid w:val="00374949"/>
    <w:rsid w:val="00375A2A"/>
    <w:rsid w:val="0037769E"/>
    <w:rsid w:val="00386BB4"/>
    <w:rsid w:val="003B027C"/>
    <w:rsid w:val="003B10B4"/>
    <w:rsid w:val="003B1CDE"/>
    <w:rsid w:val="003B2B12"/>
    <w:rsid w:val="003C31DF"/>
    <w:rsid w:val="003C63C8"/>
    <w:rsid w:val="003D7F00"/>
    <w:rsid w:val="003E7151"/>
    <w:rsid w:val="003E71C9"/>
    <w:rsid w:val="003F07EB"/>
    <w:rsid w:val="003F3F28"/>
    <w:rsid w:val="0040317E"/>
    <w:rsid w:val="004077D3"/>
    <w:rsid w:val="00407BBA"/>
    <w:rsid w:val="00412FF8"/>
    <w:rsid w:val="00414CFD"/>
    <w:rsid w:val="0041561F"/>
    <w:rsid w:val="00422BC6"/>
    <w:rsid w:val="00424DA0"/>
    <w:rsid w:val="00424FB9"/>
    <w:rsid w:val="00430666"/>
    <w:rsid w:val="00435059"/>
    <w:rsid w:val="0043677A"/>
    <w:rsid w:val="00437DE2"/>
    <w:rsid w:val="00437F33"/>
    <w:rsid w:val="00440280"/>
    <w:rsid w:val="00440ACB"/>
    <w:rsid w:val="00447407"/>
    <w:rsid w:val="00454E88"/>
    <w:rsid w:val="004552E9"/>
    <w:rsid w:val="00456057"/>
    <w:rsid w:val="00457EFE"/>
    <w:rsid w:val="004653A9"/>
    <w:rsid w:val="00465DEE"/>
    <w:rsid w:val="00473D1D"/>
    <w:rsid w:val="00477741"/>
    <w:rsid w:val="00481363"/>
    <w:rsid w:val="0048678D"/>
    <w:rsid w:val="004921B4"/>
    <w:rsid w:val="004A0580"/>
    <w:rsid w:val="004A1FD0"/>
    <w:rsid w:val="004A62D2"/>
    <w:rsid w:val="004A6869"/>
    <w:rsid w:val="004B149F"/>
    <w:rsid w:val="004B2EB7"/>
    <w:rsid w:val="004B326F"/>
    <w:rsid w:val="004B392E"/>
    <w:rsid w:val="004B438B"/>
    <w:rsid w:val="004C0BC0"/>
    <w:rsid w:val="004C289A"/>
    <w:rsid w:val="004C5B48"/>
    <w:rsid w:val="004D130A"/>
    <w:rsid w:val="004D75CB"/>
    <w:rsid w:val="004E068E"/>
    <w:rsid w:val="004E2095"/>
    <w:rsid w:val="004E24AD"/>
    <w:rsid w:val="004E42D7"/>
    <w:rsid w:val="004E709B"/>
    <w:rsid w:val="004F05A4"/>
    <w:rsid w:val="004F1401"/>
    <w:rsid w:val="004F1C06"/>
    <w:rsid w:val="004F2C84"/>
    <w:rsid w:val="004F5BC6"/>
    <w:rsid w:val="004F5F8D"/>
    <w:rsid w:val="005067B9"/>
    <w:rsid w:val="00507C3C"/>
    <w:rsid w:val="00514ED6"/>
    <w:rsid w:val="0051657C"/>
    <w:rsid w:val="005277D5"/>
    <w:rsid w:val="00530BB0"/>
    <w:rsid w:val="005359BF"/>
    <w:rsid w:val="005427BE"/>
    <w:rsid w:val="00543C66"/>
    <w:rsid w:val="0055078D"/>
    <w:rsid w:val="00553016"/>
    <w:rsid w:val="00556461"/>
    <w:rsid w:val="00557BF9"/>
    <w:rsid w:val="00557DFD"/>
    <w:rsid w:val="00565BA0"/>
    <w:rsid w:val="00577DC3"/>
    <w:rsid w:val="00580186"/>
    <w:rsid w:val="005A1E56"/>
    <w:rsid w:val="005A3EBF"/>
    <w:rsid w:val="005A5BF8"/>
    <w:rsid w:val="005A7F72"/>
    <w:rsid w:val="005B15EC"/>
    <w:rsid w:val="005B25A7"/>
    <w:rsid w:val="005C5EFB"/>
    <w:rsid w:val="005D19C5"/>
    <w:rsid w:val="005E641B"/>
    <w:rsid w:val="005F3F5B"/>
    <w:rsid w:val="006002DB"/>
    <w:rsid w:val="00604A6F"/>
    <w:rsid w:val="00611161"/>
    <w:rsid w:val="006129CF"/>
    <w:rsid w:val="006228A8"/>
    <w:rsid w:val="00626C13"/>
    <w:rsid w:val="00626CB1"/>
    <w:rsid w:val="00627321"/>
    <w:rsid w:val="006350CB"/>
    <w:rsid w:val="006520A7"/>
    <w:rsid w:val="006551A1"/>
    <w:rsid w:val="006556E8"/>
    <w:rsid w:val="00657E1E"/>
    <w:rsid w:val="00660B41"/>
    <w:rsid w:val="0066346C"/>
    <w:rsid w:val="00664874"/>
    <w:rsid w:val="00665D90"/>
    <w:rsid w:val="00687AB1"/>
    <w:rsid w:val="00687BD4"/>
    <w:rsid w:val="006A180B"/>
    <w:rsid w:val="006B1A77"/>
    <w:rsid w:val="006B2E3A"/>
    <w:rsid w:val="006B5067"/>
    <w:rsid w:val="006B64C0"/>
    <w:rsid w:val="006C1E2F"/>
    <w:rsid w:val="006E28EC"/>
    <w:rsid w:val="006E2F96"/>
    <w:rsid w:val="006E4D61"/>
    <w:rsid w:val="006E75DA"/>
    <w:rsid w:val="006F5DBE"/>
    <w:rsid w:val="007078B0"/>
    <w:rsid w:val="00710841"/>
    <w:rsid w:val="00713250"/>
    <w:rsid w:val="007144DC"/>
    <w:rsid w:val="00715443"/>
    <w:rsid w:val="0071786D"/>
    <w:rsid w:val="00721B39"/>
    <w:rsid w:val="00721E56"/>
    <w:rsid w:val="00722404"/>
    <w:rsid w:val="00725CD6"/>
    <w:rsid w:val="00727C69"/>
    <w:rsid w:val="007366C7"/>
    <w:rsid w:val="00737740"/>
    <w:rsid w:val="007439D6"/>
    <w:rsid w:val="007603B5"/>
    <w:rsid w:val="007650A3"/>
    <w:rsid w:val="00767FB7"/>
    <w:rsid w:val="0077235F"/>
    <w:rsid w:val="007773EC"/>
    <w:rsid w:val="007812C8"/>
    <w:rsid w:val="0078315A"/>
    <w:rsid w:val="007843C4"/>
    <w:rsid w:val="00784D97"/>
    <w:rsid w:val="0078632A"/>
    <w:rsid w:val="00787C51"/>
    <w:rsid w:val="0079537B"/>
    <w:rsid w:val="007957B0"/>
    <w:rsid w:val="00797D1C"/>
    <w:rsid w:val="007A178A"/>
    <w:rsid w:val="007A5C34"/>
    <w:rsid w:val="007A6451"/>
    <w:rsid w:val="007B2374"/>
    <w:rsid w:val="007B769F"/>
    <w:rsid w:val="007C3332"/>
    <w:rsid w:val="007C3571"/>
    <w:rsid w:val="007D0A9A"/>
    <w:rsid w:val="007D3A53"/>
    <w:rsid w:val="007D56CD"/>
    <w:rsid w:val="007D6212"/>
    <w:rsid w:val="007E1CC3"/>
    <w:rsid w:val="007E4430"/>
    <w:rsid w:val="007F15F2"/>
    <w:rsid w:val="007F3A34"/>
    <w:rsid w:val="007F670A"/>
    <w:rsid w:val="0080057F"/>
    <w:rsid w:val="00801BCE"/>
    <w:rsid w:val="00806C2A"/>
    <w:rsid w:val="0080770E"/>
    <w:rsid w:val="0081013F"/>
    <w:rsid w:val="00810980"/>
    <w:rsid w:val="0081331B"/>
    <w:rsid w:val="00814078"/>
    <w:rsid w:val="00826144"/>
    <w:rsid w:val="00827CB9"/>
    <w:rsid w:val="00827D97"/>
    <w:rsid w:val="00830269"/>
    <w:rsid w:val="008325C5"/>
    <w:rsid w:val="008360D8"/>
    <w:rsid w:val="008367DE"/>
    <w:rsid w:val="008522AD"/>
    <w:rsid w:val="00852C73"/>
    <w:rsid w:val="008569E9"/>
    <w:rsid w:val="00864968"/>
    <w:rsid w:val="00874D3A"/>
    <w:rsid w:val="00880D3D"/>
    <w:rsid w:val="0088590B"/>
    <w:rsid w:val="00890449"/>
    <w:rsid w:val="00897AD1"/>
    <w:rsid w:val="008A3A82"/>
    <w:rsid w:val="008A3AB3"/>
    <w:rsid w:val="008A4B4C"/>
    <w:rsid w:val="008A6E1B"/>
    <w:rsid w:val="008B40B4"/>
    <w:rsid w:val="008B6C9B"/>
    <w:rsid w:val="008D2501"/>
    <w:rsid w:val="008D2E3E"/>
    <w:rsid w:val="008D367F"/>
    <w:rsid w:val="008D3F02"/>
    <w:rsid w:val="008D3FA1"/>
    <w:rsid w:val="008E5BCB"/>
    <w:rsid w:val="008E669F"/>
    <w:rsid w:val="008E6C1C"/>
    <w:rsid w:val="008F0527"/>
    <w:rsid w:val="008F4D23"/>
    <w:rsid w:val="0090416E"/>
    <w:rsid w:val="00904841"/>
    <w:rsid w:val="0090623C"/>
    <w:rsid w:val="0090625C"/>
    <w:rsid w:val="00906C86"/>
    <w:rsid w:val="00911E31"/>
    <w:rsid w:val="00912559"/>
    <w:rsid w:val="009136AA"/>
    <w:rsid w:val="00915671"/>
    <w:rsid w:val="00917FB7"/>
    <w:rsid w:val="009203D0"/>
    <w:rsid w:val="0092594C"/>
    <w:rsid w:val="00926FBA"/>
    <w:rsid w:val="00930D78"/>
    <w:rsid w:val="00934850"/>
    <w:rsid w:val="00940480"/>
    <w:rsid w:val="009433A5"/>
    <w:rsid w:val="00943A5A"/>
    <w:rsid w:val="0094496A"/>
    <w:rsid w:val="0094568C"/>
    <w:rsid w:val="009460A4"/>
    <w:rsid w:val="00950056"/>
    <w:rsid w:val="00950260"/>
    <w:rsid w:val="00951E0B"/>
    <w:rsid w:val="009536C8"/>
    <w:rsid w:val="00953B7B"/>
    <w:rsid w:val="0095417F"/>
    <w:rsid w:val="00954CAD"/>
    <w:rsid w:val="00960B7E"/>
    <w:rsid w:val="009626DA"/>
    <w:rsid w:val="009764A5"/>
    <w:rsid w:val="00982830"/>
    <w:rsid w:val="00986899"/>
    <w:rsid w:val="0098765C"/>
    <w:rsid w:val="00993F16"/>
    <w:rsid w:val="009A0E10"/>
    <w:rsid w:val="009A2E44"/>
    <w:rsid w:val="009A4ED1"/>
    <w:rsid w:val="009A7A5A"/>
    <w:rsid w:val="009C024A"/>
    <w:rsid w:val="009C7224"/>
    <w:rsid w:val="009C799D"/>
    <w:rsid w:val="009C7E7F"/>
    <w:rsid w:val="009D1A96"/>
    <w:rsid w:val="009D449F"/>
    <w:rsid w:val="009E3467"/>
    <w:rsid w:val="009E53DE"/>
    <w:rsid w:val="009F227F"/>
    <w:rsid w:val="009F58D5"/>
    <w:rsid w:val="00A005FD"/>
    <w:rsid w:val="00A040ED"/>
    <w:rsid w:val="00A119C3"/>
    <w:rsid w:val="00A11E6A"/>
    <w:rsid w:val="00A12491"/>
    <w:rsid w:val="00A12D0B"/>
    <w:rsid w:val="00A25094"/>
    <w:rsid w:val="00A35558"/>
    <w:rsid w:val="00A4589B"/>
    <w:rsid w:val="00A4641B"/>
    <w:rsid w:val="00A472B2"/>
    <w:rsid w:val="00A47B1A"/>
    <w:rsid w:val="00A511C3"/>
    <w:rsid w:val="00A5571E"/>
    <w:rsid w:val="00A56DB9"/>
    <w:rsid w:val="00A61B06"/>
    <w:rsid w:val="00A64EB1"/>
    <w:rsid w:val="00A72101"/>
    <w:rsid w:val="00A77F05"/>
    <w:rsid w:val="00A80758"/>
    <w:rsid w:val="00A80EF6"/>
    <w:rsid w:val="00A81B54"/>
    <w:rsid w:val="00A82D1F"/>
    <w:rsid w:val="00A83132"/>
    <w:rsid w:val="00A847FF"/>
    <w:rsid w:val="00A85349"/>
    <w:rsid w:val="00A855EE"/>
    <w:rsid w:val="00A9063F"/>
    <w:rsid w:val="00A91A8E"/>
    <w:rsid w:val="00A95C68"/>
    <w:rsid w:val="00AA12DB"/>
    <w:rsid w:val="00AA2733"/>
    <w:rsid w:val="00AA29ED"/>
    <w:rsid w:val="00AB3427"/>
    <w:rsid w:val="00AB38D1"/>
    <w:rsid w:val="00AB42E6"/>
    <w:rsid w:val="00AB4BD6"/>
    <w:rsid w:val="00AD3976"/>
    <w:rsid w:val="00AD3F8D"/>
    <w:rsid w:val="00AD4196"/>
    <w:rsid w:val="00AD4317"/>
    <w:rsid w:val="00AD4499"/>
    <w:rsid w:val="00AD56A4"/>
    <w:rsid w:val="00AD56E5"/>
    <w:rsid w:val="00AD602C"/>
    <w:rsid w:val="00AE4481"/>
    <w:rsid w:val="00AE4BC6"/>
    <w:rsid w:val="00AF3830"/>
    <w:rsid w:val="00B01787"/>
    <w:rsid w:val="00B20216"/>
    <w:rsid w:val="00B2665D"/>
    <w:rsid w:val="00B3285A"/>
    <w:rsid w:val="00B34DA3"/>
    <w:rsid w:val="00B36F5D"/>
    <w:rsid w:val="00B44489"/>
    <w:rsid w:val="00B74570"/>
    <w:rsid w:val="00B75C73"/>
    <w:rsid w:val="00B76B45"/>
    <w:rsid w:val="00B7719B"/>
    <w:rsid w:val="00B80163"/>
    <w:rsid w:val="00B83738"/>
    <w:rsid w:val="00B87A03"/>
    <w:rsid w:val="00B90938"/>
    <w:rsid w:val="00B919EA"/>
    <w:rsid w:val="00B92A95"/>
    <w:rsid w:val="00BA5560"/>
    <w:rsid w:val="00BA6D7B"/>
    <w:rsid w:val="00BB1847"/>
    <w:rsid w:val="00BB20B2"/>
    <w:rsid w:val="00BB3166"/>
    <w:rsid w:val="00BC74C0"/>
    <w:rsid w:val="00BD33EE"/>
    <w:rsid w:val="00BE519B"/>
    <w:rsid w:val="00BF04A4"/>
    <w:rsid w:val="00BF1821"/>
    <w:rsid w:val="00BF47EE"/>
    <w:rsid w:val="00BF482E"/>
    <w:rsid w:val="00BF6584"/>
    <w:rsid w:val="00BF69F3"/>
    <w:rsid w:val="00BF7F08"/>
    <w:rsid w:val="00C0096D"/>
    <w:rsid w:val="00C1091E"/>
    <w:rsid w:val="00C16274"/>
    <w:rsid w:val="00C17247"/>
    <w:rsid w:val="00C17B30"/>
    <w:rsid w:val="00C23C7C"/>
    <w:rsid w:val="00C35C3C"/>
    <w:rsid w:val="00C42822"/>
    <w:rsid w:val="00C43586"/>
    <w:rsid w:val="00C4418E"/>
    <w:rsid w:val="00C47383"/>
    <w:rsid w:val="00C475A9"/>
    <w:rsid w:val="00C50EFF"/>
    <w:rsid w:val="00C53223"/>
    <w:rsid w:val="00C559DB"/>
    <w:rsid w:val="00C632FF"/>
    <w:rsid w:val="00C6501C"/>
    <w:rsid w:val="00C65C0D"/>
    <w:rsid w:val="00C6791F"/>
    <w:rsid w:val="00C710BA"/>
    <w:rsid w:val="00C73948"/>
    <w:rsid w:val="00C74B86"/>
    <w:rsid w:val="00C758DD"/>
    <w:rsid w:val="00C76679"/>
    <w:rsid w:val="00C77BBA"/>
    <w:rsid w:val="00C82B75"/>
    <w:rsid w:val="00C84751"/>
    <w:rsid w:val="00C87311"/>
    <w:rsid w:val="00C91E96"/>
    <w:rsid w:val="00C9257F"/>
    <w:rsid w:val="00C97BD5"/>
    <w:rsid w:val="00CA046F"/>
    <w:rsid w:val="00CA171A"/>
    <w:rsid w:val="00CC4F18"/>
    <w:rsid w:val="00CC6DEE"/>
    <w:rsid w:val="00CC70F4"/>
    <w:rsid w:val="00CD499D"/>
    <w:rsid w:val="00CE0713"/>
    <w:rsid w:val="00CF0009"/>
    <w:rsid w:val="00CF1E2C"/>
    <w:rsid w:val="00CF5BC3"/>
    <w:rsid w:val="00CF7796"/>
    <w:rsid w:val="00D0063E"/>
    <w:rsid w:val="00D0326F"/>
    <w:rsid w:val="00D05497"/>
    <w:rsid w:val="00D140FD"/>
    <w:rsid w:val="00D15462"/>
    <w:rsid w:val="00D2070C"/>
    <w:rsid w:val="00D21786"/>
    <w:rsid w:val="00D224E3"/>
    <w:rsid w:val="00D22505"/>
    <w:rsid w:val="00D22C65"/>
    <w:rsid w:val="00D23AC7"/>
    <w:rsid w:val="00D23AE3"/>
    <w:rsid w:val="00D27D35"/>
    <w:rsid w:val="00D34FA2"/>
    <w:rsid w:val="00D37888"/>
    <w:rsid w:val="00D40348"/>
    <w:rsid w:val="00D42BCE"/>
    <w:rsid w:val="00D51E39"/>
    <w:rsid w:val="00D52010"/>
    <w:rsid w:val="00D54170"/>
    <w:rsid w:val="00D576DE"/>
    <w:rsid w:val="00D62D78"/>
    <w:rsid w:val="00D66222"/>
    <w:rsid w:val="00D66FC8"/>
    <w:rsid w:val="00D727A6"/>
    <w:rsid w:val="00D732EF"/>
    <w:rsid w:val="00D74D37"/>
    <w:rsid w:val="00D82752"/>
    <w:rsid w:val="00D82A44"/>
    <w:rsid w:val="00D84445"/>
    <w:rsid w:val="00D859BC"/>
    <w:rsid w:val="00DA3BFC"/>
    <w:rsid w:val="00DA7969"/>
    <w:rsid w:val="00DB195E"/>
    <w:rsid w:val="00DB688E"/>
    <w:rsid w:val="00DD469F"/>
    <w:rsid w:val="00DD55AF"/>
    <w:rsid w:val="00DE0F3F"/>
    <w:rsid w:val="00DE7386"/>
    <w:rsid w:val="00DF0376"/>
    <w:rsid w:val="00DF3245"/>
    <w:rsid w:val="00DF3FB3"/>
    <w:rsid w:val="00DF4A41"/>
    <w:rsid w:val="00DF747D"/>
    <w:rsid w:val="00E11B25"/>
    <w:rsid w:val="00E17122"/>
    <w:rsid w:val="00E225CF"/>
    <w:rsid w:val="00E26B5E"/>
    <w:rsid w:val="00E323D9"/>
    <w:rsid w:val="00E32F08"/>
    <w:rsid w:val="00E33E9F"/>
    <w:rsid w:val="00E34F88"/>
    <w:rsid w:val="00E35159"/>
    <w:rsid w:val="00E35288"/>
    <w:rsid w:val="00E44F22"/>
    <w:rsid w:val="00E60D0D"/>
    <w:rsid w:val="00E701BB"/>
    <w:rsid w:val="00E708B7"/>
    <w:rsid w:val="00E71A28"/>
    <w:rsid w:val="00E759FC"/>
    <w:rsid w:val="00E77F72"/>
    <w:rsid w:val="00E85C9B"/>
    <w:rsid w:val="00E97F50"/>
    <w:rsid w:val="00EA032F"/>
    <w:rsid w:val="00EA775F"/>
    <w:rsid w:val="00EB135B"/>
    <w:rsid w:val="00EB4560"/>
    <w:rsid w:val="00EB627A"/>
    <w:rsid w:val="00EB7B2D"/>
    <w:rsid w:val="00EC1D57"/>
    <w:rsid w:val="00EC238E"/>
    <w:rsid w:val="00EE00CF"/>
    <w:rsid w:val="00EE20FA"/>
    <w:rsid w:val="00EE60AC"/>
    <w:rsid w:val="00EF5FBC"/>
    <w:rsid w:val="00EF795B"/>
    <w:rsid w:val="00F06606"/>
    <w:rsid w:val="00F1301A"/>
    <w:rsid w:val="00F174A4"/>
    <w:rsid w:val="00F1769E"/>
    <w:rsid w:val="00F24A12"/>
    <w:rsid w:val="00F25229"/>
    <w:rsid w:val="00F274CF"/>
    <w:rsid w:val="00F33832"/>
    <w:rsid w:val="00F342A9"/>
    <w:rsid w:val="00F35601"/>
    <w:rsid w:val="00F35868"/>
    <w:rsid w:val="00F40B84"/>
    <w:rsid w:val="00F40F39"/>
    <w:rsid w:val="00F41A35"/>
    <w:rsid w:val="00F443ED"/>
    <w:rsid w:val="00F53131"/>
    <w:rsid w:val="00F5767B"/>
    <w:rsid w:val="00F618B7"/>
    <w:rsid w:val="00F62088"/>
    <w:rsid w:val="00F70CCC"/>
    <w:rsid w:val="00F7747C"/>
    <w:rsid w:val="00F77F67"/>
    <w:rsid w:val="00F80E1D"/>
    <w:rsid w:val="00F82B00"/>
    <w:rsid w:val="00F85D71"/>
    <w:rsid w:val="00F86962"/>
    <w:rsid w:val="00F87012"/>
    <w:rsid w:val="00F87C1E"/>
    <w:rsid w:val="00F93822"/>
    <w:rsid w:val="00F94FD7"/>
    <w:rsid w:val="00FA17CA"/>
    <w:rsid w:val="00FA20E8"/>
    <w:rsid w:val="00FA2324"/>
    <w:rsid w:val="00FA2719"/>
    <w:rsid w:val="00FA275F"/>
    <w:rsid w:val="00FA3EF9"/>
    <w:rsid w:val="00FA4567"/>
    <w:rsid w:val="00FA592B"/>
    <w:rsid w:val="00FB2BA7"/>
    <w:rsid w:val="00FB5222"/>
    <w:rsid w:val="00FC0EC3"/>
    <w:rsid w:val="00FC1EB3"/>
    <w:rsid w:val="00FC1F4E"/>
    <w:rsid w:val="00FC4DA3"/>
    <w:rsid w:val="00FC5DEB"/>
    <w:rsid w:val="00FD428B"/>
    <w:rsid w:val="00FD5F25"/>
    <w:rsid w:val="00FD6B4E"/>
    <w:rsid w:val="00FE04E7"/>
    <w:rsid w:val="00FE0563"/>
    <w:rsid w:val="00FF5C86"/>
    <w:rsid w:val="00FF60EC"/>
    <w:rsid w:val="00FF6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FA9B8D"/>
  <w15:docId w15:val="{2E91A28C-464D-463E-84B8-0D9EA1418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08B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2C8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365F91" w:themeColor="accent1" w:themeShade="BF"/>
      <w:sz w:val="28"/>
      <w:szCs w:val="26"/>
    </w:rPr>
  </w:style>
  <w:style w:type="paragraph" w:styleId="Heading3">
    <w:name w:val="heading 3"/>
    <w:basedOn w:val="Normal"/>
    <w:link w:val="Heading3Char"/>
    <w:uiPriority w:val="9"/>
    <w:rsid w:val="00E323D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868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b/>
      <w:iCs/>
      <w:color w:val="365F91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87C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87C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87C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87C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87C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062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062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25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706B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D12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1283"/>
    <w:rPr>
      <w:b/>
      <w:bCs/>
    </w:rPr>
  </w:style>
  <w:style w:type="character" w:styleId="Hyperlink">
    <w:name w:val="Hyperlink"/>
    <w:basedOn w:val="DefaultParagraphFont"/>
    <w:uiPriority w:val="99"/>
    <w:unhideWhenUsed/>
    <w:rsid w:val="00827CB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323D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1Char">
    <w:name w:val="Heading 1 Char"/>
    <w:basedOn w:val="DefaultParagraphFont"/>
    <w:link w:val="Heading1"/>
    <w:uiPriority w:val="9"/>
    <w:rsid w:val="00E708B7"/>
    <w:rPr>
      <w:rFonts w:ascii="Times New Roman" w:eastAsiaTheme="majorEastAsia" w:hAnsi="Times New Roman" w:cstheme="majorBidi"/>
      <w:b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12C8"/>
    <w:rPr>
      <w:rFonts w:ascii="Times New Roman" w:eastAsiaTheme="majorEastAsia" w:hAnsi="Times New Roman" w:cstheme="majorBidi"/>
      <w:color w:val="365F91" w:themeColor="accent1" w:themeShade="BF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603B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603B5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87C1E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F35868"/>
    <w:rPr>
      <w:rFonts w:ascii="Times New Roman" w:eastAsiaTheme="majorEastAsia" w:hAnsi="Times New Roman" w:cstheme="majorBidi"/>
      <w:b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87C1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87C1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F87C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F87C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F87C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9626DA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4A1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FD0"/>
  </w:style>
  <w:style w:type="paragraph" w:styleId="Footer">
    <w:name w:val="footer"/>
    <w:basedOn w:val="Normal"/>
    <w:link w:val="FooterChar"/>
    <w:uiPriority w:val="99"/>
    <w:unhideWhenUsed/>
    <w:rsid w:val="004A1F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FD0"/>
  </w:style>
  <w:style w:type="paragraph" w:styleId="NoSpacing">
    <w:name w:val="No Spacing"/>
    <w:link w:val="NoSpacingChar"/>
    <w:uiPriority w:val="1"/>
    <w:qFormat/>
    <w:rsid w:val="006A180B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8109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09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0980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0980"/>
    <w:rPr>
      <w:i/>
      <w:iCs/>
      <w:color w:val="4F81BD" w:themeColor="accent1"/>
    </w:rPr>
  </w:style>
  <w:style w:type="paragraph" w:customStyle="1" w:styleId="trt0xe">
    <w:name w:val="trt0xe"/>
    <w:basedOn w:val="Normal"/>
    <w:rsid w:val="005C5E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710841"/>
  </w:style>
  <w:style w:type="paragraph" w:styleId="Caption">
    <w:name w:val="caption"/>
    <w:basedOn w:val="Normal"/>
    <w:next w:val="Normal"/>
    <w:uiPriority w:val="35"/>
    <w:unhideWhenUsed/>
    <w:qFormat/>
    <w:rsid w:val="00665D90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21B39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D428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428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428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256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88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03844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25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2203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36311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522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1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498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16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2344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5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25278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0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889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26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8926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735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67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464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9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8200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4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692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13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4549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96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5205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94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78147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8668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4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715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12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147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4879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5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556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64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13262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56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982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14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7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3403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36350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4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54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9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76767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10783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6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5730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47155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6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571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0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034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2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786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85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1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708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4951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73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2983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9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18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757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2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0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114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6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640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6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565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34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315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14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009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1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329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0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5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27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7443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8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5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059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12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57815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54608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66253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26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36631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2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332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0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2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78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68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56554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7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9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2044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1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8086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33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50109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71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35344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24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327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792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72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6287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5105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7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3308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6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0691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862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5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8075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1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11180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8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532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195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13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13972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3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033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89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99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4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24106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5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927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9077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57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1432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0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3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4401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6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382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5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1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086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70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645939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3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577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4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2806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752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9519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6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7543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8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1450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0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4137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6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7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7447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45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255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3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9579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653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246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459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4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8712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303EC004702943BC0D97E61E44ABE9" ma:contentTypeVersion="13" ma:contentTypeDescription="Create a new document." ma:contentTypeScope="" ma:versionID="ba30dd7891cbb59de6a3343bbbb782a1">
  <xsd:schema xmlns:xsd="http://www.w3.org/2001/XMLSchema" xmlns:xs="http://www.w3.org/2001/XMLSchema" xmlns:p="http://schemas.microsoft.com/office/2006/metadata/properties" xmlns:ns3="c7c6d395-0537-4c4e-97f9-7a4acce0c09a" xmlns:ns4="210a41bc-de5c-46dc-aed8-e72a2526d66a" targetNamespace="http://schemas.microsoft.com/office/2006/metadata/properties" ma:root="true" ma:fieldsID="05974e5786db0ab5d9dbaa435df53ec8" ns3:_="" ns4:_="">
    <xsd:import namespace="c7c6d395-0537-4c4e-97f9-7a4acce0c09a"/>
    <xsd:import namespace="210a41bc-de5c-46dc-aed8-e72a2526d66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c6d395-0537-4c4e-97f9-7a4acce0c09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a41bc-de5c-46dc-aed8-e72a2526d66a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774B52-8CA3-43AF-8866-72C57260F9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86D4BF0-D268-4D13-B445-37F9802421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56F834-AAB0-47B7-9170-5ABAF22FF6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7c6d395-0537-4c4e-97f9-7a4acce0c09a"/>
    <ds:schemaRef ds:uri="210a41bc-de5c-46dc-aed8-e72a2526d66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1BBDB8-0491-411B-9E78-75C2E473A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9</Pages>
  <Words>684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lastModifiedBy>Mustehsan Nisar</cp:lastModifiedBy>
  <cp:revision>2</cp:revision>
  <cp:lastPrinted>2023-02-20T18:30:00Z</cp:lastPrinted>
  <dcterms:created xsi:type="dcterms:W3CDTF">2024-12-08T20:22:00Z</dcterms:created>
  <dcterms:modified xsi:type="dcterms:W3CDTF">2024-12-08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1303EC004702943BC0D97E61E44ABE9</vt:lpwstr>
  </property>
</Properties>
</file>